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a044fb</w:t>
        </w:r>
      </w:hyperlink>
      <w:r>
        <w:t xml:space="preserve"> </w:t>
      </w:r>
      <w:r>
        <w:t xml:space="preserve">on May 27,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a044fbfc674194a107f40b1709fb20b98bda09e#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a044fbfc674194a107f40b1709fb20b98bda09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0a044fbfc674194a107f40b1709fb20b98bda09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0a044fbfc674194a107f40b1709fb20b98bda09e#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0a044fbfc674194a107f40b1709fb20b98bda09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0a044fbfc674194a107f40b1709fb20b98bda09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7T14:25:37Z</dcterms:created>
  <dcterms:modified xsi:type="dcterms:W3CDTF">2025-05-27T14: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